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1)</w:t>
      </w:r>
      <w:r>
        <w:t xml:space="preserve"> </w:t>
      </w:r>
      <w:r>
        <w:t xml:space="preserve">3.</w:t>
      </w:r>
      <w:r>
        <w:t xml:space="preserve"> </w:t>
      </w:r>
      <w:r>
        <w:t xml:space="preserve">การจัดโต๊ะเขียนหนังสือและการจัดกระเป๋านักเรียน</w:t>
      </w:r>
      <w:r>
        <w:t xml:space="preserve"> </w:t>
      </w:r>
      <w:r>
        <w:t xml:space="preserve">16</w:t>
      </w:r>
      <w:r>
        <w:t xml:space="preserve"> </w:t>
      </w:r>
      <w:r>
        <w:t xml:space="preserve">มิ.ย.</w:t>
      </w:r>
      <w:r>
        <w:t xml:space="preserve"> </w:t>
      </w:r>
      <w:r>
        <w:t xml:space="preserve">64</w:t>
      </w:r>
      <w:r>
        <w:t xml:space="preserve"> </w:t>
      </w:r>
      <w:r>
        <w:t xml:space="preserve">ปลา</w:t>
      </w:r>
      <w:r>
        <w:t xml:space="preserve"> </w:t>
      </w:r>
      <w:r>
        <w:t xml:space="preserve">ภูมิ</w:t>
      </w:r>
      <w:r>
        <w:t xml:space="preserve"> </w:t>
      </w:r>
      <w:r>
        <w:t xml:space="preserve">ฟารุต</w:t>
      </w:r>
    </w:p>
    <w:p>
      <w:pPr>
        <w:pStyle w:val="Date"/>
      </w:pPr>
      <w:r>
        <w:t xml:space="preserve">วันพฤหัสบดีที่</w:t>
      </w:r>
      <w:r>
        <w:t xml:space="preserve"> </w:t>
      </w:r>
      <w:r>
        <w:t xml:space="preserve">1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 สวัสดีค่ะ วันนี้พบกับรายวิชาการงานอาชีพ และ คุณครูณัฐทิยา เนียมสะอาดนะคะ เอ๊คุณครูนกคะ วันนี้เราจะมาเรียนรู้กันในเรื่องอะไรดีคะ // สำหรับวันนี้นะคะ ค่ะ ไปดูที่จุึดประสงค์การเรียนรู้ก่อนเลยค่ะจุดประสงค์การเรียนรู้ในวันนี้ สามารถอธิบายขั้นตอนการจัดโต๊ะหนังสือและประเป๋าได้ค่ะ สามารถจัดโต๊ะเขียนหนังสือและนักเรียนได้อย่างสำหรับข้อที่ 3 นะคะ เห็นคุณค่า ของการทำงานได้เป็นอย่างดีค่ะ แค่นี้พอจะเดาได้ไหมคะ ว่าเราจะเรียนเรื่องอะไรกัน ใครที่ยังเดาไม่ได้นะคะ ไม่เป็นไรค่ะเราไปกันต่อเลยค่ะ บ้าง บนโต๊ะและใต้โต๊ะช่องที่เก็บหนังสือ คุณครูขอให้สังเกตอย่างเดียวนะคะ แล้วตอบตัวเอง ว่าเป็นอย่างไรบ้าง เช่น บางคนบอกว่ารกมาก บางคนบอกว่าเรียบร้อยแล้วถ้ารกมาก นักเรียนรู้สึกอย่างไรดีคะ ถ้าเรียบร้อย นักเรียนรู้สึกอย่างไรคะ คะ เห็นโต๊ะของเด็ก ๆ ไหมคะ เห็นค่ะคุณครูนกคุณครูนกเต็มไปด้วยอุปกรณ์เต็มไปด้วย หนังสือนะคะ หรือสมุด หรืออะไรเต็มโต๊ะไปหมดเลยค่ะ แบบนี้ เด็ก ๆ เขาจะรู้สึกอย่างไรคะครูนก คุณครูนกคิดว่าเขาต้องชอบแน่เลยค่ะ เพราะถ้าเกิด เขาคงไม่ทำแบบนี้แน่นอนเลยค่ะ คำถามต่อไปนะคะ หลังจากสงัเกตุโต๊ะไปแล้ว ลองสังเกคของตนเองค่ะ นักเรียนลองสังเกต ด้วยตาสิคะ ว่าเป็นอย่างไรบ้าง ขอหนังสือวิชาไหน นักเรียนสามารถหยิบมาทันเวลาไหมคะ เราลองมาเล่นเกมกันนิดหนึ่ง พร้อมหรือยังคะ ให้เวลาอีกนิดหนึ่งค่ะ พร้อมหรือยังคะ ปลายทางที่ชายแดนของเราพร้อมแล้วไปเลยนะคะ ขอวิชาภาษาไทยค่ะ หยิบมาได้รวดเร็วมาก ต่อไปวิชาการงานค่ะ แล้ว สังคมล่ะคะ ยังหา…ยังหาไม่เจอ มีการไปหยิบของเพื่อนด้วยครูมีแอบเห็นนะคะ พอแล้ว ตอนนี้เก็บทุกอย่างเหมือนเดิมค่ะพอแล้วนะคะ นั่งตัวตรงค่ะ เราจะไปกิจกรรมต่อไปแล้วนะคะ เมื่อสังเกตเสร็จเรียบร้อยแล้วกระเป๋าของนักเรียนหนักไหมคะ ไปยกกระเป๋าของเด็ก ๆ ว่าหนักไหม ซึ่งที่นี่หนักมาก ของนักเรียนหนักไหมคะ ผู้ช้าย ทำไมบอกว่าหนักล่ะค่ะหนักไหมคะ แล้วถ้าหนัก เพราะอะไรถึงหนักคะครูฝ้าย // เต็มไปด้วยอุปกรณ์นั่นเอง อุปกรณ์มากมาย ไม่ว่าจะเป็นสมุด หนังสือ เป็นอุปกรณ์ การเรียนต่าง ๆ ใส่ไว้ในกระเป๋าเต็มไปหมดเลยค่ะ นั้นนะคะ เป็นอย่างไรบ้างวครูนพร้อมทุกอย่างมาเลย เราก็ใส่มาหมดเลย แล้วคุณครูปลายทางล่ะคะ ลองสังเกตเด็กปลายทางสิคะ นะคะ ต่อไปนะคะ แล้วถ้านักเรียนไม่อยากให้กระเป๋านักเรียนหนักเกินไป นะคะ แล้วก็หยิบสิ่งของเครื่องใช้แบบเมื่อสักที่คุณครูบอกให้ทำ นักเรียนควรจะทำอย่างไรคะ ตอบให้คุณครูปลายทางฟังได้เลยค่ะ ใครช่ายอ่านนิดหนึ่งนะคะว่าคุณครูปลายทางบอก // เห็นแล้วค่ะ นะคะ ก็นักเรียนเห็นตามที่ครูนกพูดเลยค่ะ แสดงว่านักเรียนรู้ว่าถ้าไม่อยากให้กระเป๋าตหนักต้องมีการจัดตารางสอน ซึ่งเด็ก ๆ บางคนก็บอกว่า หนูจัดตารางสอนมาแล้ว หนูใช้ผิดนะคะ ตารางอะไรคะครุฝ้าย // สำหรับของเด็ก ๆ ตารางเรียน // และสำหรับ ตารางสอนค่ะ // แต่เด็ก ๆ มักชอบใช้ผิดนั่นเองค่ะ // ใช่แล้วค่ะ // ก็จะไม่หนักนะคะทีนี้คุณครูจะให้เวลา 5 นาที หลังจากที่นักเรียนได้สำรวจโต๊ะตัวเองไปแล้ว ไม่เป็นอันที่พอใจ ใหม่ โดยที่คุณครูยังไม่บอกวิธีนะคะ แล้วดูสิว่านักเรียนจะ จัดได้ดีหรือไม่ ขอแค่ 5 นาทีนะคะ ลงมือเลยค่ะ</w:t>
      </w:r>
    </w:p>
    <w:p>
      <w:pPr>
        <w:pStyle w:val="BodyText"/>
      </w:pPr>
      <w:r>
        <w:t xml:space="preserve">[เสียงดนตรี] // หมดเวลาแล้วค่ะ ตอนนี้ใครจัดได้แค่ไหนแค่นั้นค่ะ ไม่เป็นไร ไม่เป็นไรค่ะ หลังจากนี้ให้นักเรียนนะคะ ไปไว้ด้านหลังคะ เอาไปไว้ด้านหลังเลยนะลูก แล้วบนโต๊ะ มีแค่สมุดกับดินสอพอ ยังไม่เก็บหมดเลย เก็บแล้วเรียบร้อยดีมากต่อไปนะคะ วันนี้นั่นเองหัวข้อของเราค่ะครูฝ้าย คืออะไรคะ // ก็คือและการจัดกระเป๋านักเรียนนั่นเองค่ะเห็นไหมคะ เด็ก ๆ แบบที่เรายังไม่บอกวิธีนะคะ แล้วเดี๋ยวเราจะมาบอกวิธีคุณครูยังไม่ได้แนะนำ กับี่คุณครูแนะนำแล้ว ผลแตกต่างกันหรือไม่ค่ะ // สำหรับการจัดโต๊ะเขียนหนังสือนะคะครูนก แล้วมันต้องมีหัวข้ออะไรบ้าคเขียนหนังสืออันนี้คุณครู โต๊ะเขียนหนังสือนั้น เป็นบริเวณที่เราใช้เขียนรายงาน วาดรูปต่าง ๆ นะคะ ซึ่งเราต้องใช้พื้นที่ในการจัดตรงนี้นั่นเองฉะนั้น เวลาที่เราจัด เราควรจะมีพื้นที่เพียงพอต่อการใช้งาน อันนี่ที่บ้าน เราก็ควรที่จะจัดเฉพาะวิชาที่จะเถ้าเกิดวิชานี้เป็นวิชาการงาน เราก็ควรที่จะเก็บไว้ในใต้โต๊ะก่อนนะคะ การจัดโต๊ะเขียนหนังสือนะคะ มีกระบวรเด็ก ๆ คะ ดูกระบวนการทำงาน นะคะ // สำหรับนะคะ การวางแผนการทำงานนั่นเอง แล้วการวางแผนการทำงนี่คืออะไรคะ คุณครูนพ ก็คือเราจะจัดโต๊ะหนังสือเพื่ออะไร เราจะต้องรู้จุดประสงค์ของเราก่อนนะคะ ว่าเราจะทำไปเพื่ออะไรนะคะ หรือกำหนดเป้าหมายการจัดโต๊ะเขียนหนังสือ เราจะจัดเพื่อให้โต๊ะเขียนหนังสือของเราเป็นระเบียบ ในเรื่องของการเขียนหนังสือ หรือการวาดรูปต่หยิบสิ่งของเครื่องใช้ได้สะดวก อีกอย่างหนึ่งค่ะ คือ ง่ายต่อการทำความสะอาด ค่ะ // ใช่แล้วนะคะคุณครูนกสำหรับข้อที่ 2 นะคะ ก็คือการกำหนดวิธีการใช้โต๊ะเขียนหนังสือค่ะ ค่ะ ขอบคุณมากค่ะ สำหรับวิธีการนะคะก่อนอื่นเราต้องแยกสิ่งของต่าง ๆ ไว้ก่อน เมื่อแยกเสร็จเรียบร้อยแล้ว ตรงนี้คือแยกออกเป็นหมวดหมู่นะคะ แล้วเราก็วางหนังสือค่ะ เรียงจากสูงไปต่ำนะคะ เรียงจากสูงไปต่ำ หันสันหนังสือออกด้านนอกนะคะ ไป เราเป็นผู้ใช้เราจะเห็นสันหนังสือ เพื่อเลือกได้ถูกต้องว่าเราต้องการหนังสือ ไหนนักเรียนลองชี้สันหนังสือสิคะ คุณครูปลายทางคะ บอกเพื่อนไดนะคะ สะนหนังสือคือตรวไหนตอนนี้ครูยังไม่เฉลยนะคะ ต่อไปค่ะ หาที่กั้นค่ะ เพื่อไม่ให้ล้ม เคยเห็นที่กั้นหนังสือไหมคะ เคยเห็นเก่งมากค่ะ จะอยู่ที่ไหนคะลูก ห้องสมุดนั่นเองค่ะ จะใช้อะไรแทนดีคะ // ถ้าเราไม่มีตรงนี้นะคะ เราก็หาอุปกรณ์อื่นค่ะ เช่นอะไรได้บ้างคะคุณครูนก // เด็ก ๆ ยบอกที่เราได้กล่องนมกันไป นักเรียนสามารถที่จะทำไปเป็นที่ใส่หนังสือหรือห่อของขวัญ แล้วเราก็นำสมุดค่ะ ไปวางซ้อนกันนะคะ ถ้าเกิดว่ามีพื้นที่เยอะ นักเรียนอาจจะ ไปวางต่อจากหนังสือได้ หรือนักเรียนจะเอาหนังสือไปวางไว้ข้าง ๆ ก็ได้นะคะ นะคะ แล้วก็ขึ้นอยู่กับโต๊ะด้วย ถ้าโต๊ะขนาดใหญ่ว่างได้แต่ถ้าโต๊ะมีขนาดเล็กนักเรียนต้องบรให้พอดีเพื่อที่จะมีพื้นที่สำหรับการใช้งานนะคะ สำหรับข้อสุดท้ายนะคะ สิ่งต่อไปก็คือ ดินสอ ปาไม้บรรทัด เราไม่ควรจะวางไว้บนโต๊ะให้กระจัดกระจายนะคะ แล้วก้เพื่อความที่ให้เราหยิบง่าย มั่นคงของนักเรียนเวลาที่เราใส่ ก็คือที่ใส่ดินสอหรือที่ใส่ปากกานะคะ คุณครูเชื่อว่าวิชาการงานอาชีพอาจจะใช้แกนกระดาษทิชชู่ ใช่ขวดพลาสติกก็ได้ หัวข้อต่อไปว่าอย่างไรคะครูฝ้าย // หัวข้อต่อไปเป็นปฏิบัติขั้นนี้คือทำอะไรคะคุณครูนก // ขั้นนี้คือเราวางแผนไว้อย่างไรเราก็ทำตามนั้น เราจะจัดเพื่ออะไร เพื่อความสะอาดเรียบร้อย หยิบได้ง่าย เราก็ทำตามนั้นค่ะ จัดโต๊ะเขียนหนังสือตามที่เราวางแผนไว้นะคะข้างสุดท้ายแล้วค่ะ สำหรับการจัดโต๊ะเขียนหนังสืออย่างไรดีคะ // สำหรับการจัดนะคะ สิ่งที่เราการทำอะไรคะเด็ก ๆ เดี๋ยวเรามาดูพสำหรับขั้นตอนสุดท้าย ซึ่งการประเมินผลการทำงานนี้ เราจะทำได้อย่างไรบ้างคะคุณครูนก หลังจากที่เด็ก ๆ นั้น วางแผน ชอยากให้โต๊ะของเรามีที่ว่าง ที่จัดไปเสร็จแล้วมีพื้นที่ว่างไหม ถ้าไม่มีพื้นที่ว่าง ข้อ 1 ใหม่ เพราะเราต้องการให้โต๊ะเรามีพื้นทีวแต่เมื่อเราประเมินผลแล้วไม่ว่างฉะนั้นต้องทำใหม่ ต่อไปค่ะ โต๊ะเขียนหนังสือเสร็จเรียบร้อยแล้ว // เป็นอะไรต่อไปคะครูนก มาแล้วนะคะ และแล้่วก็มาถึงเรื่องของการนักเรียนนั่นเองซึ่งมีกระบวนการ เดียวกับเมื่อกี้ใช่ไหมคะคุณครูนก // ใช่ค่ะ การประเมินผลงานนั่นเอง แต่ขั้นตอนข้างในอาจต่างกันเล็กน้อย ตอนนี้นักเรียน อยู่ ป. 4 แล้ว คุณครูเชื่อว่าตั้งแต่ ป.1 ป.2 ป.3 ใช่ไหมคะ คุณครูเชื่อถูกไหมเชื่อถูกใช่ไหมดีมาค่ะ ขั้นที่ 1 ค่ะ สำหรับการจัดประเป๋านักเรียนว่าอย่างไรคะครูงิก้คือการวางแหนการทำงานนะคะ ในส่วนของการวางแผนการทำงานเช่นเดียวกับข้อเมื่อกี้เลย จัดกระเป๋านักเรียนค่ะ // นักเรียนต้องกำหนดเป้าหมายนะคะ มาโรงเรียน นักเรียนก็ต้องมีอะไรคะ อุปกรณ์การเรรียแต่ถ้านักเรียนจะจัดกระเป๋าเพื่อไปทนักเรียนต้องนำหนังสือไปทุกวิชาไหมคะ ไม่ต้องนะคะ เพื่ออะไร วันนี้ขอจัดกระเป๋สเพื่อมาสิ่งที่เราจะจัด ก็เพื่อไม่ให้กระเป๋าของเราหนักเกินไป วิชาไหน หนูมีพร้อม ยกมือกัน 3 คน 5 คนก็มี แสดงว่าหนูพร้อมเกินไปแล้วลูก เอาแค่วันนี้เราเรียนวิชาอะไร นะคะ เพราะว่าอะไร เพราะว่าถ้านักเรียนมีมาเยอะมากเยอะมาก ถ้านักเรียนมีมาเยอะมากนักเรียน จะหยิบก็ลำบาก แล้วยังเป็นผลเสียงต่อหลังของเราด้วยค่ะ เป็นอย่างไร แบบนี้ แล้วเด็ก ๆ กระดูกยังอ่อนอยู่ใช่ไหมคะ ปวดทั้งไหล ปวดทั้งหลัง ตอนนี้คุณครูก็ปวดหลังค่ะ ไม่ใช่เพราะแบกมาเยอะนะคะ สูงวัยนั่นเองค่ะต่อไปค่ะครูฝ้ายคะ // สำหรับต่อไปนะคะ ในส่วนของข้อที่ 2 นะคะ หรือ 1.2 ค่ะ ก็คือกำหนดวิธีการจัดเก็บกระเป๋านักเรียน ซึ่งการกำหนดก็คล้าย ๆ กับการเขียนขั้นตอนนะคะ เดี๋ยวเราไปดูเลยนะคะ // กระเป๋านักเรียนจะมาเรียนหนังสือ นักเรียนก็ต้องดูตารางเรียนประจำวันค่ะ ส่วนใหญ่จะเรียนกันวันละกี่ชั่วโมงคะ 56 ชั่วโมง ใช่ไหมคะ นักเรียนก็จัด เตรียมหนังสือเตรียมสมุด ถ้ามีภาษาไทยก็ต้องมีสมุดสมุดภาษาไทยนั่นเอง // ถ้ามรีเรียคณิตฯ นะคะ // ใช่ค่ะ เพราะวิชาคณิตเราจะปฏิบัติเยอะ นั่นเองนะคะ แล้วถ้าเป็นหนังสือวิชาการงานอาชีพมา สมุดควรจะเป็นอย่างไรดี เพราะส่วนใหญ่เราจะจดเล็กน้อยถึงปานกลางแล้วที่เหลือจะเป็นงานปฏิบัติค่ะแล้วก็ต้องเตรียมอุปกรณ์มาให้พร้อมค่ะเช่น หนังสือมาคู่กับสมุด ถ้าเป็นวิชาศิลปะต้องมีสมุดวาดเขียน ค่ะ ถ้าเกิดว่าคุณครูเขาบอกว่า สัปดาห์เราเอาสีมาได้ไหมคะ // ก็ ดินน้ำมันมานะคะ ไม่น่าเอาสีมาค่ะ อาจจะมีที่รองปั้นนะคะ ซึ่งที่รองปั้นอาจจะเป็นกรกระดาษแข็ง ๆ ก็ได้นะคะ เพื่อที่โต๊ณะ นั่นเองนะคะ ถ้าเกิดเป็นวิชาการงานอาชีพค่ะครูฝ้าย สัปดาห์หน้าเราจะจจัดอะไรดีนะ เราจะจัดตู้เสื้อผ้านักเรียนจะ// นักเรียนคงไม่เอาตู้มานะคะ นักเรียนก็นำเสื้อผ้าที่บ้านมานะคะ นะคะ ก็ขึ้นอยู่กับคุณครู คุณครุคงไม่ให้นักเรียนก็อาจจะนำเสื้อผ้ามาสัก 1-2 ชิ้น เพื่อมาฝึกปฏิบัตินั่นเองนะคะ เวลาที่เราเตรียมอุปกรณ์เสร็จเรียบร้อยแล้วนะคะ แยกสมุดและอุปกรณ์การเรียนต่าง ๆ กับสมุด แล้วก็อุปใช่ค่ะ ทำเป็นหมวดหมู่ได้เลยนะคะ มีหนังสือ สมุด มาถึงขั้นนี้ค่ะ ขั้นนี้นะคะก็คือขั้นปฏิบัติงานตามแผน</w:t>
      </w:r>
    </w:p>
    <w:p>
      <w:pPr>
        <w:pStyle w:val="BodyText"/>
      </w:pPr>
      <w:r>
        <w:t xml:space="preserve">(อาจารย์) ใช่ค่ะ ขั้นนี้นะคะ เราวางแผนไว้อย่างไร ก็ปฏิบัติตามนั้นเลยค่ะ ที่เราวางแผนไว้ค่ะ วางแผนไว้อย่างไรก็จัดตามนั้นเลย</w:t>
      </w:r>
    </w:p>
    <w:p>
      <w:pPr>
        <w:pStyle w:val="BodyText"/>
      </w:pPr>
      <w:r>
        <w:t xml:space="preserve">(อาจารย์) ใช่ค่ะ สุดท้ายค่ะครูฝ้าย</w:t>
      </w:r>
    </w:p>
    <w:p>
      <w:pPr>
        <w:pStyle w:val="BodyText"/>
      </w:pPr>
      <w:r>
        <w:t xml:space="preserve">(อาจารย์) สำหรับข้อสุดท้ายนะคะ ก็ประเมินการทำงาน ทำงาน หรือที่เรียกว่า เมื่อทำเสร็จแล้ว ต้องนะคะ ว่างานั้นเรียบร้อยไหมคะ คุณครูนก</w:t>
      </w:r>
    </w:p>
    <w:p>
      <w:pPr>
        <w:pStyle w:val="BodyText"/>
      </w:pPr>
      <w:r>
        <w:t xml:space="preserve">(อาจารย์) ถ้าไม่เรียบร้อยค่ะ เราก็ปล่อยมันไว้อย่างนั้นเพราะเราทำอะไรนะคะ ถ้าไม่เรียบร้อย เราก็ต้องลงไปจัดการ การเรียนใหม่รวมไปถึง</w:t>
      </w:r>
    </w:p>
    <w:p>
      <w:pPr>
        <w:pStyle w:val="BodyText"/>
      </w:pPr>
      <w:r>
        <w:t xml:space="preserve">(อาจารย์) เมื่อกี้คุณครูนกหยอกนะคะ ไม่เรียบร้อย นักเรียนต้องกลับไปขั้นที่ 1 ขั้นที่ 2 นะคะ ว่าเราจัดตามนั้นถูกต้องหรือไมนะคะ นั่นเองนะคะ แล้วต้องตรวจสอบดูว่าวิชาภาษาไทยมีสมุดหรือยัง แล้วมีอุปกรณ์การเรียนแล้วหรือวางรวมกัยปุ๊บ รักเรียน แล้วใส่ในกระเป๋านะคะ ซึ่งแบบนี้ก็จะทำให้เราหยิบได้ยากแล้วก็หาได้ยาก ถึงช่วงนี้แล้วค่ะครุฝ้าย เด็ก ๆ คงจะอยาดแล้วนะคะ ช่วงครูขออธิบาย ก่อนนะคะ แล้วจะไปสาธิตแล้วก็จะเป็นตาของเด็ก ๆ ค่ะ สำหรับบทบาทของคุณครูปลายทาในส่วนของข้อที่ 1. นะคะ ขอความกรุคุณครูปลายทางนะคะ ช่วยแจกใบงานแในส่วนของข้อต่อไปนะคะ คุณครูก็สามารถให้คำปรึกษาในการปฏิบัติอาจจะมีนักเรียนบางคนยังไม่เข้าใจกระบวนการทำงานหรือการทำงานต่าง ๆ นะคะ ให้คำปรึกาาได้นั่นเองค่ะ // สำหรับนักเรียนนะคะ นักเก็ทำใบงานที่ 3 นะคะ ก็คือ ให้นักเรียนนั้นทำไมคะ คุณครูมีขั้นตอนที่ 1 ขั้นตอนที่ 2 ขั้นตอนที่ 3 ขั้นตอนที่ 4 ดุหัวข้อค่ะ แล้วถ้าข้อไหนเป็นตัวที่ 1ก็นำตัวอักษรมาใส่ นำแค่ตัวอักษรนะคะ ก. ไก่ ข. ไข่ ค. ควาย ง. งู เอาแค่นี้นะคะ เป้นอย่างไรคะ เหลือเฟือเกินไปใช่ไหมคะ เมื่อนักเรียนทำใบงานเรียบร้อยแล้ว นักเรียน จัดโต๊ะตัวเองจริง ๆ แล้วจัดกระเป๋าของนักเรียนจริง ๆ ตอนนี้นะคะ นะคะ ขอให้เพื่อนที่นั่งคู่กันค่ะ ขอให้เพื่อนที่นั่งคู่กันนะคะ สมมติ เป็นน้องนกแล้วน้องฝ้าย เพื่อนที่นั่งคู่กัน ใต้โต๊ะของน้องนกค่ะ แล้วก็ดูกระเป๋านักเรียน หลังจากจัดเสร็จแล้ว มีผลลัพธ์ที่แตกต่างกันหรือไม่ ก่อนจะไปจัดนะคะ ไปสาธิตก่อนค่ะ ยังไม่ต้องรีบค่ะ เรามีเวลา ใจตอนนี้นั่งตัวตรงตรงหรือยังคะ เยี่ยมมากค่ะ ไปดูเลยค่ะ วิธีการค่ะ ขั้นแรกของเรานั่นก็คือ เราจักระเป๋าหนังสือของเราให้เรียบร้อยก่อนอื่น เราเอามาวางข้างบนก่อนนะคะ เราเอาของที่จะมาวางไว้บนโต๊ะ แสดงว่านักเรียนของคุณครูไม่เอาสมุดกลับบ้านกันเลยไม่เอาสมุดกลับบ้านกันเลยนะคะ แล้วในกระเป๋าอีกค่ะ ที่นักเรียนบอกว่าหนักมาก เพราะว่าอะไรคะ เห็นไหมคะ ตอนนี้เราก็เอาของทุกอย่างนะคะออกมาวางเรียอันนี้กล่องดินสอ มีแต่ไม่ได้ใส่อะไร นักเรียนก็ไม่ควรที่จะเอามใส่กระเป๋าเพื่อมาโรงเรียนนะคะ ช่วงนี้ค่ะ ขาดไม่ได้เลย นั่นก็คือเจลแอลกอฮอล์นั่นเอง หมดเรียบร้อยแล้ว นักเรียนต้องสำรวจด้วยว่า ในกระเป๋าเรานั้นมีเศษขยะ ถ้ามีนะคะ นักเรียนก็ต้องทำไมคะ เคาะ หลังจากนั้นค่ะเราก็มาดูที่โต๊ะของเรานั่นเอง เราแยกหมวดหมู่ไว้เลยค่ะ อันนี้คืออุปกรณ์การเรียน เป็นสี ทำไมสีถึงมาอยู่ในกระเป๋าแบบนี้ เพราะว่าเวลาสีที่เราซื้อมา จะเป็นกล่องกระดาษใช่ไหมคะ พอเราใช้ไปนาน ๆ กล่องกระดาษก็จะขาด ใบอื่นมาใส่นั่นเองนะคะสมุดเล่มเล็กทีนี้คุณครูขอเริ่มจัดนะคะกระเป๋า แยกประเภทนะคะ หนังสือ ที่เรียกว่าสันหนังสือ เมื่อกี้ใครตอบถูกบ้างคะอันนี้คือสันหนังสือ เรียงจากสันหนังสือ มากกว่าวิชาการงานนะคะ มีแต่หนังสือภาษาไทยเล่มนี้ควนจะอยู่ด้านไหนคะ เรียงจากทำไมคะ เล่มใหญ่ ถึงเล่มนี้จะบาง เรียงลำดับเล่มใหญ่นั่นเองนะคะ หนังสือหมดแล้วหรือยัง สำรวจดูนะคะ มีหนังสือสวดมนต์ด้วยนะคะ ใหญ่ไปหาเล็ก ถูกไหมคะ ถูกนะคะ นักเรียนบอกไม่ถูก คุณครูบอกถูกนะคะ ไม่ดีค่ะ น้องแป๊วบอกว่าไม่ดีนะคะ เอาไปไว้ข้างหลังค่ะ หลังจากนั้นค่ะ กระเป๋าผ้า นักเรียนเอาไปไว้ในกระเป๋ามันก็ไม่มีประโยเดี๋ยวคุณครูจะลองแบ่งใส่กระเป๋าผ้า วันหนึ่งเราเรียนกี่วิชาคะ สวย นำมาเยอะแยะมากมายเห็นไหมคะ อันนี้เป็นหนังสือการงาน ไว้บนโต๊ะเลยค่ะ สมุดการงานมีไหมเอ่ย อื่น ๆ นะคะ เราเรียง นี่คือสมุดวาดเขียนนั่นเองนะคะ ถ้าสมุดวาดเขียนจรงนี้เป็นสัน เราก็นำสันไว้ด้านล่าง ไว้ด้านล่าง นักเรียนเอาด้านนี้ไว้ด้านล่าง เป็นอย่างไรคะ ด้านนี้ก็จะเปิด แล้วก็จะบานไม่สวยนั่นเองนะคะ เราก็เอาสมุดที่ต้องเรียนในวันนี้นะคนะคะ เก็บใส่ใต้โต๊ะค่ะ หลังจากนั้น หนังสือนะคะ ค่ะ นี่คือการตรวจสอบ เก็บไว้ใต้โต๊ะนทีนี้หนังสือเราจะวางใส่ไว้ในกระเป๋าค่ะ คุณครูก็ยังไมแข็งแรงนะคะ ฉะนั้นนักเรียนต้องแบ่งค่ะ หยิบ ทีละนิดนะคะ ไม่จำเป็นจะต้องหยิบทีเดียวนะคะ จัดใส่กระเป๋า เราเอาเล่มใหญ่ลง เราก็ต้องตามด้วยเล่มใหญ่นะคะ อุปกรณ์การเรียนของเราค่ะ เราจะเก็บไว้อย่างไรดี นะคะ ซึ่งถ้ามีช่องด้านยหน้า เราอาจจะเอไปไว้ด้านหน้าส่วนอุปกรณ์การเรียน เดี๋ยวเราต้องใช้เราก็เอาไว้ด้่นบน กล่องอันนี้ ถ้าไม่จำเป็นนะคะ อันนี้นำกลับไปบ้านนะคะ สำหรับถึงผ้านะคะ ครูคิดว่านักเรียนควรจะแยก ไว้เพื่อแยกสมุด เพื่อที่สุขภาพตัวเองจะได้ไม่ปวดหลังไม่ปวดไหล ลองมาดูลิ้นชักคุณครูสิคะ ว่าใช้ได้ไหมคะ สวยกว่า ยอมค่ะ แล้วกระเป๋านักเรียนล่ะคะเป็นแบบนี้ไหมคะ สมมติว่าวันนี้หมดเวลาแล้วนักเรียนจะกลับบ้าน นักเรียนก็นำถุงผ้านะคะ ตอนนี้เราจะกลับบ้านกันแล้วนะคะ นักเรียนก็นำกระเป๋าของนักเรียนนะคะ ที่เรามีทุกอย่างอยู่ในใบเดียว กับตอนนี้เราแบ่งเป็น 2เราแบ่งกระเป๋าเป็น 2 ใบแล้วความหนัก ตอนนี้ค่ะ ให้เพื่อนที่เมื่อสักครู่นี่นะคะ จับคู่กัน แล้วลองสังเกตดูคเรียบร้อยขึ้นหรือไม่คะเรามาดุใบงานกันนะคะ ที่ครูได้อธิบายข้าสงต้นให้นักเรียนนั้นใส่ตัวอักใครตอบถูกบ้างคะ คุณครูสามาระดูแลคำตอบของนักเรียนได้นะคะ ต่อไปค่ะ สำหรับข้อที่ 2 นะตะ สำหรับการจัดนักเรียนก็เขียนขั้นตอนโดยใช้แค่ตัวอักษร เท่านั้นเองนะคะ มีใครตอบถูกบ้างคะ ดีมากค่ะ เด็ก ๆ สามารถสรุปบทเรียนวันนี้ได้ไหมคะถ้าไม่ได้ เดี๋ยวเราจะให้คุณครูฝ้ายช่วยสรุปนะคะ ที่เด็ก ๆ ได้ไปจัดโต๊ะเขียนหนังสือเตรียมอุปกรณ์การเรียนหรือจัดกระเป๋า สรุปเป็นอย่างไรบ้างนะคะ เด็ก ๆ ช่วยกันอ่านนะคะ สรุปของเรา เขียนหนังและกระเป๋านักเรียนอย่างมีกระบวนกาง่ายต่อการ และสะดวกต่อการหยิบใช้นั่นเองค่ะ ก็คือใบงานค่ะ ใบงานของเรามีเชื่อเรื่องว่าการจัดเก็บเอกสารส่วนตัวยะคะ ซึ่งคุณครูสามารถ ช่วยดาวน์โหลดให้เด็ก ๆ ได้นะคะ ที่ www.dltv.ac.th ค่ะ ครูนกแล้วครุฝ้ายนะคะ ต้องขอตัวลาไปก่อน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การงานอาชีพ ป. 4 หน่วยที่ 1) 3. การจัดโต๊ะเขียนหนังสือและการจัดกระเป๋านักเรียน 16 มิ.ย. 64 ปลา ภูมิ ฟารุต</dc:title>
  <dc:creator/>
  <cp:keywords/>
  <dcterms:created xsi:type="dcterms:W3CDTF">2022-09-15T03:50:45Z</dcterms:created>
  <dcterms:modified xsi:type="dcterms:W3CDTF">2022-09-15T03: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นยายน 2565 เวลา 09.00 น.</vt:lpwstr>
  </property>
  <property fmtid="{D5CDD505-2E9C-101B-9397-08002B2CF9AE}" pid="3" name="subtitle">
    <vt:lpwstr/>
  </property>
</Properties>
</file>